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0BAF" w:rsidRPr="00E957A1" w:rsidRDefault="000C16D6" w:rsidP="00054105">
      <w:pPr>
        <w:pStyle w:val="Title"/>
        <w:jc w:val="center"/>
        <w:rPr>
          <w:rFonts w:ascii="Arial Unicode MS" w:eastAsia="Arial Unicode MS" w:hAnsi="Arial Unicode MS" w:cs="Arial Unicode MS"/>
          <w:b/>
          <w:bCs/>
          <w:sz w:val="40"/>
          <w:szCs w:val="40"/>
          <w:u w:val="single"/>
        </w:rPr>
      </w:pPr>
      <w:r w:rsidRPr="00E957A1">
        <w:rPr>
          <w:rFonts w:ascii="Arial Unicode MS" w:eastAsia="Arial Unicode MS" w:hAnsi="Arial Unicode MS" w:cs="Arial Unicode MS"/>
          <w:b/>
          <w:bCs/>
          <w:sz w:val="40"/>
          <w:szCs w:val="40"/>
          <w:u w:val="single"/>
          <w:cs/>
          <w:lang w:bidi="hi-IN"/>
        </w:rPr>
        <w:t>प्रतिज्ञा</w:t>
      </w:r>
    </w:p>
    <w:p w:rsidR="0011352B" w:rsidRPr="00E957A1" w:rsidRDefault="0011352B" w:rsidP="00054105">
      <w:pPr>
        <w:jc w:val="both"/>
        <w:rPr>
          <w:rFonts w:ascii="Arial Unicode MS" w:eastAsia="Arial Unicode MS" w:hAnsi="Arial Unicode MS" w:cs="Arial Unicode MS"/>
          <w:sz w:val="32"/>
          <w:szCs w:val="32"/>
        </w:rPr>
      </w:pPr>
    </w:p>
    <w:p w:rsidR="00E57241" w:rsidRDefault="00054105" w:rsidP="00054105">
      <w:pPr>
        <w:spacing w:line="480" w:lineRule="auto"/>
        <w:jc w:val="both"/>
        <w:rPr>
          <w:rFonts w:ascii="Arial Unicode MS" w:eastAsia="Arial Unicode MS" w:hAnsi="Arial Unicode MS" w:cs="Arial Unicode MS"/>
          <w:b/>
          <w:bCs/>
          <w:sz w:val="32"/>
          <w:szCs w:val="32"/>
          <w:lang w:bidi="hi-IN"/>
        </w:rPr>
      </w:pP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मैं -------------- </w:t>
      </w:r>
      <w:r w:rsidR="00E5724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संकल्प लेता/लेती हूँ कि मैं </w:t>
      </w:r>
      <w:r w:rsidR="00E957A1"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कोविड-19 </w:t>
      </w:r>
      <w:r w:rsidR="007A71A0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के बारे में सतर्क रहूँगा/रहूँगी और मुझे और </w:t>
      </w:r>
      <w:r w:rsidR="00022B7A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मेरे साथियों को इससे जुड़े खतरे</w:t>
      </w:r>
      <w:r w:rsidR="007A71A0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 क</w:t>
      </w:r>
      <w:r w:rsidR="00022B7A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ो</w:t>
      </w:r>
      <w:r w:rsidR="007A71A0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 हमेशा ध्यान  </w:t>
      </w:r>
      <w:r w:rsidR="00022B7A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में </w:t>
      </w:r>
      <w:r w:rsidR="007A71A0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रखूँगा/रखूँगी </w:t>
      </w:r>
      <w:r w:rsidR="00E5724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। </w:t>
      </w:r>
    </w:p>
    <w:p w:rsidR="00054105" w:rsidRPr="00E957A1" w:rsidRDefault="00054105" w:rsidP="00054105">
      <w:pPr>
        <w:spacing w:line="480" w:lineRule="auto"/>
        <w:jc w:val="both"/>
        <w:rPr>
          <w:rFonts w:ascii="Arial Unicode MS" w:eastAsia="Arial Unicode MS" w:hAnsi="Arial Unicode MS" w:cs="Arial Unicode MS"/>
          <w:b/>
          <w:bCs/>
          <w:sz w:val="32"/>
          <w:szCs w:val="32"/>
          <w:lang w:bidi="hi-IN"/>
        </w:rPr>
      </w:pP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मैं इस घातक विषाणु के प्रसार को रोकने संबंधी सभी आवश्यक सावधानियाँ बरतने का वचन देता/देती हूँ। मैं कोविड से जुड़े आचार-व्यवहार का अनुसरण करने और दूसरों को भी इसके लिए प्रोत्साहित करने का भी वचन देता/देती हूँ। </w:t>
      </w:r>
    </w:p>
    <w:p w:rsidR="00054105" w:rsidRPr="00E957A1" w:rsidRDefault="00054105" w:rsidP="00054105">
      <w:pPr>
        <w:spacing w:line="480" w:lineRule="auto"/>
        <w:jc w:val="both"/>
        <w:rPr>
          <w:rFonts w:ascii="Arial Unicode MS" w:eastAsia="Arial Unicode MS" w:hAnsi="Arial Unicode MS" w:cs="Arial Unicode MS"/>
          <w:b/>
          <w:bCs/>
          <w:sz w:val="32"/>
          <w:szCs w:val="32"/>
          <w:lang w:bidi="hi-IN"/>
        </w:rPr>
      </w:pP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मैं सदैव मॉस्क/फेस कवर पहन</w:t>
      </w:r>
      <w:r w:rsidR="00E5724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ूँ</w:t>
      </w: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गा/पहन</w:t>
      </w:r>
      <w:r w:rsidR="00E5724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ूँ</w:t>
      </w: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गी, विशेषकर सार्वजनिक स्थलों पर।</w:t>
      </w:r>
    </w:p>
    <w:p w:rsidR="00054105" w:rsidRPr="00E957A1" w:rsidRDefault="00054105" w:rsidP="00054105">
      <w:pPr>
        <w:spacing w:line="480" w:lineRule="auto"/>
        <w:jc w:val="both"/>
        <w:rPr>
          <w:rFonts w:ascii="Arial Unicode MS" w:eastAsia="Arial Unicode MS" w:hAnsi="Arial Unicode MS" w:cs="Arial Unicode MS"/>
          <w:b/>
          <w:bCs/>
          <w:sz w:val="32"/>
          <w:szCs w:val="32"/>
          <w:lang w:bidi="hi-IN"/>
        </w:rPr>
      </w:pP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मैं दूसरों से कम-से-कम </w:t>
      </w:r>
      <w:r w:rsidR="007A71A0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2 गज </w:t>
      </w: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की दूरी बनाकर रख</w:t>
      </w:r>
      <w:r w:rsidR="00E5724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ूँ</w:t>
      </w: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गा/रख</w:t>
      </w:r>
      <w:r w:rsidR="00E5724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ूँ</w:t>
      </w: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गी।</w:t>
      </w:r>
    </w:p>
    <w:p w:rsidR="00054105" w:rsidRPr="00E957A1" w:rsidRDefault="00054105" w:rsidP="00054105">
      <w:pPr>
        <w:spacing w:line="480" w:lineRule="auto"/>
        <w:jc w:val="both"/>
        <w:rPr>
          <w:rFonts w:ascii="Arial Unicode MS" w:eastAsia="Arial Unicode MS" w:hAnsi="Arial Unicode MS" w:cs="Arial Unicode MS"/>
          <w:b/>
          <w:bCs/>
          <w:sz w:val="32"/>
          <w:szCs w:val="32"/>
          <w:lang w:bidi="hi-IN"/>
        </w:rPr>
      </w:pP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मैं अपने हाथों को </w:t>
      </w:r>
      <w:r w:rsidR="007A71A0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नियमित रूप से और अच्छी तरह </w:t>
      </w: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साबुन और पानी से धो</w:t>
      </w:r>
      <w:r w:rsidR="008A3D3A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ऊंगा/धोऊंगी</w:t>
      </w: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। </w:t>
      </w:r>
    </w:p>
    <w:p w:rsidR="0014339F" w:rsidRDefault="008A3D3A" w:rsidP="00054105">
      <w:pPr>
        <w:spacing w:line="480" w:lineRule="auto"/>
        <w:jc w:val="both"/>
        <w:rPr>
          <w:rFonts w:ascii="Arial Unicode MS" w:eastAsia="Arial Unicode MS" w:hAnsi="Arial Unicode MS" w:cs="Arial Unicode MS"/>
          <w:b/>
          <w:bCs/>
          <w:sz w:val="32"/>
          <w:szCs w:val="32"/>
          <w:lang w:bidi="hi-IN"/>
        </w:rPr>
      </w:pPr>
      <w:r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हम एक साथ मिलकर </w:t>
      </w:r>
      <w:r w:rsidR="00022B7A"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 xml:space="preserve">कोविड-19 के </w:t>
      </w:r>
      <w:r w:rsidR="00022B7A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खिलाफ इस लड़ाई को जीतेंगे</w:t>
      </w:r>
      <w:r w:rsidR="00054105" w:rsidRPr="00E957A1">
        <w:rPr>
          <w:rFonts w:ascii="Arial Unicode MS" w:eastAsia="Arial Unicode MS" w:hAnsi="Arial Unicode MS" w:cs="Arial Unicode MS" w:hint="cs"/>
          <w:b/>
          <w:bCs/>
          <w:sz w:val="32"/>
          <w:szCs w:val="32"/>
          <w:cs/>
          <w:lang w:bidi="hi-IN"/>
        </w:rPr>
        <w:t>।</w:t>
      </w:r>
    </w:p>
    <w:p w:rsidR="00584E39" w:rsidRPr="00584E39" w:rsidRDefault="00584E39" w:rsidP="00584E39">
      <w:pPr>
        <w:spacing w:line="480" w:lineRule="auto"/>
        <w:jc w:val="center"/>
        <w:rPr>
          <w:rFonts w:ascii="Arial Unicode MS" w:eastAsia="Arial Unicode MS" w:hAnsi="Arial Unicode MS" w:cs="Arial Unicode MS"/>
          <w:b/>
          <w:bCs/>
          <w:sz w:val="32"/>
          <w:szCs w:val="32"/>
          <w:lang w:val="en-US" w:bidi="hi-IN"/>
        </w:rPr>
      </w:pPr>
      <w:r>
        <w:rPr>
          <w:rFonts w:ascii="Arial Unicode MS" w:eastAsia="Arial Unicode MS" w:hAnsi="Arial Unicode MS" w:cs="Arial Unicode MS"/>
          <w:b/>
          <w:bCs/>
          <w:sz w:val="32"/>
          <w:szCs w:val="32"/>
          <w:lang w:val="en-US" w:bidi="hi-IN"/>
        </w:rPr>
        <w:t>*****</w:t>
      </w:r>
    </w:p>
    <w:sectPr w:rsidR="00584E39" w:rsidRPr="00584E39" w:rsidSect="00592F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8F66B9"/>
    <w:multiLevelType w:val="hybridMultilevel"/>
    <w:tmpl w:val="A9D02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CF7B56"/>
    <w:multiLevelType w:val="hybridMultilevel"/>
    <w:tmpl w:val="E90AC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MwMjAyNDUyNDS3NDFT0lEKTi0uzszPAykwrAUA3mXo1CwAAAA="/>
  </w:docVars>
  <w:rsids>
    <w:rsidRoot w:val="00AA175C"/>
    <w:rsid w:val="00010BAF"/>
    <w:rsid w:val="00022B7A"/>
    <w:rsid w:val="00054105"/>
    <w:rsid w:val="00093F9C"/>
    <w:rsid w:val="000C16D6"/>
    <w:rsid w:val="00106452"/>
    <w:rsid w:val="0011352B"/>
    <w:rsid w:val="0014339F"/>
    <w:rsid w:val="00191BC6"/>
    <w:rsid w:val="001D03EA"/>
    <w:rsid w:val="001E0D06"/>
    <w:rsid w:val="001E2A23"/>
    <w:rsid w:val="00236990"/>
    <w:rsid w:val="003303D0"/>
    <w:rsid w:val="0038201B"/>
    <w:rsid w:val="003A0448"/>
    <w:rsid w:val="003C12D7"/>
    <w:rsid w:val="004927AC"/>
    <w:rsid w:val="004A39FE"/>
    <w:rsid w:val="00531AFF"/>
    <w:rsid w:val="00584E39"/>
    <w:rsid w:val="00592F81"/>
    <w:rsid w:val="007639A1"/>
    <w:rsid w:val="007A71A0"/>
    <w:rsid w:val="00840948"/>
    <w:rsid w:val="008A3D3A"/>
    <w:rsid w:val="009C48BA"/>
    <w:rsid w:val="00AA175C"/>
    <w:rsid w:val="00AE74F8"/>
    <w:rsid w:val="00AF04CE"/>
    <w:rsid w:val="00C429DE"/>
    <w:rsid w:val="00C9538A"/>
    <w:rsid w:val="00D73AA2"/>
    <w:rsid w:val="00D97092"/>
    <w:rsid w:val="00E03435"/>
    <w:rsid w:val="00E57241"/>
    <w:rsid w:val="00E719A1"/>
    <w:rsid w:val="00E957A1"/>
    <w:rsid w:val="00EA7D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175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10B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F9C"/>
    <w:pPr>
      <w:spacing w:after="160" w:line="259" w:lineRule="auto"/>
      <w:ind w:left="720"/>
      <w:contextualSpacing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10B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9F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9F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451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i_rishi@in.jsi.com</dc:creator>
  <cp:lastModifiedBy>Admin</cp:lastModifiedBy>
  <cp:revision>10</cp:revision>
  <cp:lastPrinted>2020-10-05T12:59:00Z</cp:lastPrinted>
  <dcterms:created xsi:type="dcterms:W3CDTF">2020-10-05T10:59:00Z</dcterms:created>
  <dcterms:modified xsi:type="dcterms:W3CDTF">2020-10-05T12:59:00Z</dcterms:modified>
</cp:coreProperties>
</file>